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A3100C" w14:textId="23CAD7B3" w:rsidR="005F6C7E" w:rsidRDefault="00CB30AF" w:rsidP="005F6C7E">
      <w:pPr>
        <w:rPr>
          <w:rFonts w:ascii="ＭＳ 明朝" w:eastAsia="ＭＳ 明朝" w:hAnsi="ＭＳ 明朝" w:cs="ＭＳ 明朝"/>
        </w:rPr>
      </w:pPr>
      <w:r w:rsidRPr="00D5291F">
        <w:rPr>
          <w:rFonts w:asciiTheme="majorHAnsi" w:hAnsiTheme="majorHAnsi"/>
        </w:rPr>
        <w:t>Hey everyone. Are you all genki?</w:t>
      </w:r>
    </w:p>
    <w:p w14:paraId="5507389F" w14:textId="7D4F23BB" w:rsidR="00CB30AF" w:rsidRPr="00422E77" w:rsidRDefault="00CB30AF" w:rsidP="005F6C7E">
      <w:pPr>
        <w:rPr>
          <w:b/>
        </w:rPr>
      </w:pPr>
      <w:r w:rsidRPr="00422E77">
        <w:rPr>
          <w:b/>
        </w:rPr>
        <w:t>Kon'nichiwa, minasan. Genkidesu ka?</w:t>
      </w:r>
    </w:p>
    <w:p w14:paraId="601AA90E" w14:textId="77777777" w:rsidR="00CB30AF" w:rsidRPr="005F6C7E" w:rsidRDefault="00CB30AF" w:rsidP="005F6C7E"/>
    <w:p w14:paraId="35AB6351" w14:textId="07247718" w:rsidR="005F6C7E" w:rsidRDefault="00CB30AF" w:rsidP="008669C0">
      <w:pPr>
        <w:tabs>
          <w:tab w:val="left" w:pos="660"/>
          <w:tab w:val="left" w:pos="1320"/>
          <w:tab w:val="left" w:pos="1980"/>
          <w:tab w:val="left" w:pos="2640"/>
          <w:tab w:val="left" w:pos="3300"/>
          <w:tab w:val="left" w:pos="3960"/>
          <w:tab w:val="left" w:pos="4620"/>
          <w:tab w:val="left" w:pos="5280"/>
          <w:tab w:val="left" w:pos="5940"/>
          <w:tab w:val="left" w:pos="6600"/>
          <w:tab w:val="left" w:pos="7260"/>
          <w:tab w:val="left" w:pos="7920"/>
          <w:tab w:val="left" w:pos="8580"/>
          <w:tab w:val="left" w:pos="9240"/>
          <w:tab w:val="left" w:pos="9900"/>
          <w:tab w:val="left" w:pos="10560"/>
          <w:tab w:val="left" w:pos="11220"/>
          <w:tab w:val="left" w:pos="11880"/>
          <w:tab w:val="left" w:pos="12540"/>
          <w:tab w:val="left" w:pos="13200"/>
          <w:tab w:val="left" w:pos="13860"/>
          <w:tab w:val="left" w:pos="14520"/>
          <w:tab w:val="left" w:pos="15180"/>
          <w:tab w:val="left" w:pos="15840"/>
          <w:tab w:val="left" w:pos="16500"/>
          <w:tab w:val="left" w:pos="17160"/>
          <w:tab w:val="left" w:pos="17820"/>
          <w:tab w:val="left" w:pos="18480"/>
          <w:tab w:val="left" w:pos="19140"/>
          <w:tab w:val="left" w:pos="19800"/>
          <w:tab w:val="left" w:pos="20460"/>
          <w:tab w:val="left" w:pos="21120"/>
        </w:tabs>
        <w:autoSpaceDE w:val="0"/>
        <w:autoSpaceDN w:val="0"/>
        <w:adjustRightInd w:val="0"/>
        <w:spacing w:after="0" w:line="240" w:lineRule="auto"/>
        <w:rPr>
          <w:rFonts w:asciiTheme="majorHAnsi" w:eastAsia="メイリオ" w:hAnsiTheme="majorHAnsi" w:cs="メイリオ"/>
        </w:rPr>
      </w:pPr>
      <w:r w:rsidRPr="00BB6664">
        <w:rPr>
          <w:rFonts w:asciiTheme="majorHAnsi" w:eastAsia="メイリオ" w:hAnsiTheme="majorHAnsi" w:cs="メイリオ"/>
        </w:rPr>
        <w:t>As I come to the end of my journey her</w:t>
      </w:r>
      <w:r>
        <w:rPr>
          <w:rFonts w:asciiTheme="majorHAnsi" w:eastAsia="メイリオ" w:hAnsiTheme="majorHAnsi" w:cs="メイリオ"/>
        </w:rPr>
        <w:t>e in these unique and challenging times, I would like to take a few moments to thank eac</w:t>
      </w:r>
      <w:r w:rsidR="008669C0">
        <w:rPr>
          <w:rFonts w:asciiTheme="majorHAnsi" w:eastAsia="メイリオ" w:hAnsiTheme="majorHAnsi" w:cs="メイリオ"/>
        </w:rPr>
        <w:t>h of you and to say my farewell.</w:t>
      </w:r>
    </w:p>
    <w:p w14:paraId="1CF9901D" w14:textId="77777777" w:rsidR="008669C0" w:rsidRPr="008669C0" w:rsidRDefault="008669C0" w:rsidP="008669C0">
      <w:pPr>
        <w:tabs>
          <w:tab w:val="left" w:pos="660"/>
          <w:tab w:val="left" w:pos="1320"/>
          <w:tab w:val="left" w:pos="1980"/>
          <w:tab w:val="left" w:pos="2640"/>
          <w:tab w:val="left" w:pos="3300"/>
          <w:tab w:val="left" w:pos="3960"/>
          <w:tab w:val="left" w:pos="4620"/>
          <w:tab w:val="left" w:pos="5280"/>
          <w:tab w:val="left" w:pos="5940"/>
          <w:tab w:val="left" w:pos="6600"/>
          <w:tab w:val="left" w:pos="7260"/>
          <w:tab w:val="left" w:pos="7920"/>
          <w:tab w:val="left" w:pos="8580"/>
          <w:tab w:val="left" w:pos="9240"/>
          <w:tab w:val="left" w:pos="9900"/>
          <w:tab w:val="left" w:pos="10560"/>
          <w:tab w:val="left" w:pos="11220"/>
          <w:tab w:val="left" w:pos="11880"/>
          <w:tab w:val="left" w:pos="12540"/>
          <w:tab w:val="left" w:pos="13200"/>
          <w:tab w:val="left" w:pos="13860"/>
          <w:tab w:val="left" w:pos="14520"/>
          <w:tab w:val="left" w:pos="15180"/>
          <w:tab w:val="left" w:pos="15840"/>
          <w:tab w:val="left" w:pos="16500"/>
          <w:tab w:val="left" w:pos="17160"/>
          <w:tab w:val="left" w:pos="17820"/>
          <w:tab w:val="left" w:pos="18480"/>
          <w:tab w:val="left" w:pos="19140"/>
          <w:tab w:val="left" w:pos="19800"/>
          <w:tab w:val="left" w:pos="20460"/>
          <w:tab w:val="left" w:pos="21120"/>
        </w:tabs>
        <w:autoSpaceDE w:val="0"/>
        <w:autoSpaceDN w:val="0"/>
        <w:adjustRightInd w:val="0"/>
        <w:spacing w:after="0" w:line="240" w:lineRule="auto"/>
        <w:rPr>
          <w:rFonts w:asciiTheme="majorHAnsi" w:eastAsia="メイリオ" w:hAnsiTheme="majorHAnsi" w:cs="メイリオ"/>
        </w:rPr>
      </w:pPr>
    </w:p>
    <w:p w14:paraId="5ED6590C" w14:textId="7C49CEBC" w:rsidR="00CB30AF" w:rsidRPr="00422E77" w:rsidRDefault="008669C0" w:rsidP="005F6C7E">
      <w:pPr>
        <w:rPr>
          <w:b/>
        </w:rPr>
      </w:pPr>
      <w:r w:rsidRPr="00422E77">
        <w:rPr>
          <w:b/>
        </w:rPr>
        <w:t xml:space="preserve">Kono </w:t>
      </w:r>
      <w:r w:rsidR="00CB30AF" w:rsidRPr="00422E77">
        <w:rPr>
          <w:b/>
        </w:rPr>
        <w:t>kon'nan'na jidai ni koko de no tabi no owari ni kitanode, sukoshi jikan o totte minasan ni kansha shi, wakare o tsugetai to omoimasu.</w:t>
      </w:r>
      <w:r w:rsidR="00CB30AF" w:rsidRPr="00422E77">
        <w:rPr>
          <w:b/>
        </w:rPr>
        <w:tab/>
      </w:r>
    </w:p>
    <w:p w14:paraId="01EC62A3" w14:textId="77777777" w:rsidR="00CB30AF" w:rsidRPr="005F6C7E" w:rsidRDefault="00CB30AF" w:rsidP="005F6C7E"/>
    <w:p w14:paraId="3174C579" w14:textId="35D019E6" w:rsidR="005F6C7E" w:rsidRPr="008669C0" w:rsidRDefault="00CB30AF" w:rsidP="005F6C7E">
      <w:pPr>
        <w:rPr>
          <w:rFonts w:asciiTheme="majorHAnsi" w:hAnsiTheme="majorHAnsi"/>
        </w:rPr>
      </w:pPr>
      <w:r w:rsidRPr="00D5291F">
        <w:rPr>
          <w:rFonts w:asciiTheme="majorHAnsi" w:hAnsiTheme="majorHAnsi"/>
        </w:rPr>
        <w:t>What do you think? Should I speak in English? Or should I speak in Japanese?</w:t>
      </w:r>
    </w:p>
    <w:p w14:paraId="75899F6D" w14:textId="4E2EB02E" w:rsidR="00CB30AF" w:rsidRPr="00422E77" w:rsidRDefault="00CB30AF" w:rsidP="005F6C7E">
      <w:pPr>
        <w:rPr>
          <w:rFonts w:ascii="ＭＳ 明朝" w:eastAsia="ＭＳ 明朝" w:hAnsi="ＭＳ 明朝" w:cs="ＭＳ 明朝"/>
          <w:b/>
        </w:rPr>
      </w:pPr>
      <w:r w:rsidRPr="00422E77">
        <w:rPr>
          <w:b/>
        </w:rPr>
        <w:t>Dōomoimasuka? Watashi wa eigo de hanasu</w:t>
      </w:r>
      <w:r w:rsidR="008669C0" w:rsidRPr="00422E77">
        <w:rPr>
          <w:b/>
        </w:rPr>
        <w:t>bekidesu ka? Soretomo</w:t>
      </w:r>
      <w:r w:rsidRPr="00422E77">
        <w:rPr>
          <w:b/>
        </w:rPr>
        <w:t xml:space="preserve"> nihongo de hanasubekidesu ka?</w:t>
      </w:r>
    </w:p>
    <w:p w14:paraId="120B6F6E" w14:textId="77777777" w:rsidR="00CB30AF" w:rsidRPr="005F6C7E" w:rsidRDefault="00CB30AF" w:rsidP="005F6C7E"/>
    <w:p w14:paraId="67C86F7F" w14:textId="033C840F" w:rsidR="005F6C7E" w:rsidRPr="008669C0" w:rsidRDefault="00CB30AF" w:rsidP="005F6C7E">
      <w:pPr>
        <w:rPr>
          <w:rFonts w:asciiTheme="majorHAnsi" w:hAnsiTheme="majorHAnsi"/>
        </w:rPr>
      </w:pPr>
      <w:r w:rsidRPr="00D5291F">
        <w:rPr>
          <w:rFonts w:asciiTheme="majorHAnsi" w:hAnsiTheme="majorHAnsi"/>
        </w:rPr>
        <w:t>I think English is</w:t>
      </w:r>
      <w:r>
        <w:rPr>
          <w:rFonts w:asciiTheme="majorHAnsi" w:hAnsiTheme="majorHAnsi"/>
        </w:rPr>
        <w:t xml:space="preserve"> okay because everyone should </w:t>
      </w:r>
      <w:r w:rsidRPr="00D5291F">
        <w:rPr>
          <w:rFonts w:asciiTheme="majorHAnsi" w:hAnsiTheme="majorHAnsi"/>
        </w:rPr>
        <w:t xml:space="preserve">be </w:t>
      </w:r>
      <w:r>
        <w:rPr>
          <w:rFonts w:asciiTheme="majorHAnsi" w:hAnsiTheme="majorHAnsi"/>
        </w:rPr>
        <w:t>good at it now</w:t>
      </w:r>
      <w:r>
        <w:rPr>
          <w:rFonts w:ascii="ＭＳ ゴシック" w:eastAsia="ＭＳ ゴシック" w:hAnsi="ＭＳ ゴシック" w:cs="ＭＳ ゴシック" w:hint="eastAsia"/>
        </w:rPr>
        <w:t>.</w:t>
      </w:r>
    </w:p>
    <w:p w14:paraId="55F4A906" w14:textId="30CE46F1" w:rsidR="00CB30AF" w:rsidRPr="00422E77" w:rsidRDefault="00CB30AF" w:rsidP="005F6C7E">
      <w:pPr>
        <w:rPr>
          <w:b/>
        </w:rPr>
      </w:pPr>
      <w:r w:rsidRPr="00422E77">
        <w:rPr>
          <w:b/>
        </w:rPr>
        <w:t>Eigo wa ima wa daremoga jōzu ni naru hazunanode daijōbuda to omoimasu.</w:t>
      </w:r>
    </w:p>
    <w:p w14:paraId="07B07A23" w14:textId="77777777" w:rsidR="00CB30AF" w:rsidRDefault="00CB30AF" w:rsidP="00CB30AF">
      <w:pPr>
        <w:rPr>
          <w:rFonts w:asciiTheme="majorHAnsi" w:hAnsiTheme="majorHAnsi"/>
        </w:rPr>
      </w:pPr>
    </w:p>
    <w:p w14:paraId="0F6A525A" w14:textId="5A490D56" w:rsidR="005F6C7E" w:rsidRPr="008669C0" w:rsidRDefault="00CB30AF" w:rsidP="005F6C7E">
      <w:pPr>
        <w:rPr>
          <w:rFonts w:asciiTheme="majorHAnsi" w:hAnsiTheme="majorHAnsi"/>
        </w:rPr>
      </w:pPr>
      <w:r w:rsidRPr="00D5291F">
        <w:rPr>
          <w:rFonts w:asciiTheme="majorHAnsi" w:hAnsiTheme="majorHAnsi"/>
        </w:rPr>
        <w:t>But I will try to speak in Japanese</w:t>
      </w:r>
      <w:r>
        <w:rPr>
          <w:rFonts w:asciiTheme="majorHAnsi" w:hAnsiTheme="majorHAnsi"/>
        </w:rPr>
        <w:t>. A</w:t>
      </w:r>
      <w:r w:rsidRPr="00D5291F">
        <w:rPr>
          <w:rFonts w:asciiTheme="majorHAnsi" w:hAnsiTheme="majorHAnsi"/>
        </w:rPr>
        <w:t xml:space="preserve">fter all, you have all taught me some Japanese over these past </w:t>
      </w:r>
      <w:r>
        <w:rPr>
          <w:rFonts w:asciiTheme="majorHAnsi" w:hAnsiTheme="majorHAnsi"/>
        </w:rPr>
        <w:t>five</w:t>
      </w:r>
      <w:r w:rsidRPr="00D5291F">
        <w:rPr>
          <w:rFonts w:asciiTheme="majorHAnsi" w:hAnsiTheme="majorHAnsi"/>
        </w:rPr>
        <w:t xml:space="preserve"> years</w:t>
      </w:r>
      <w:r>
        <w:rPr>
          <w:rFonts w:asciiTheme="majorHAnsi" w:hAnsiTheme="majorHAnsi"/>
        </w:rPr>
        <w:t>.</w:t>
      </w:r>
    </w:p>
    <w:p w14:paraId="16D097E4" w14:textId="2D07F1D4" w:rsidR="00CB30AF" w:rsidRPr="00422E77" w:rsidRDefault="00CB30AF" w:rsidP="005F6C7E">
      <w:pPr>
        <w:rPr>
          <w:b/>
          <w:lang w:val="en-PH"/>
        </w:rPr>
      </w:pPr>
      <w:r w:rsidRPr="00422E77">
        <w:rPr>
          <w:b/>
        </w:rPr>
        <w:t>Shikashi, w</w:t>
      </w:r>
      <w:r w:rsidR="008669C0" w:rsidRPr="00422E77">
        <w:rPr>
          <w:b/>
        </w:rPr>
        <w:t xml:space="preserve">atashi wa nihongo de hana </w:t>
      </w:r>
      <w:r w:rsidRPr="00422E77">
        <w:rPr>
          <w:b/>
        </w:rPr>
        <w:t>shimasu.</w:t>
      </w:r>
      <w:r w:rsidR="008669C0" w:rsidRPr="00422E77">
        <w:rPr>
          <w:b/>
        </w:rPr>
        <w:t xml:space="preserve"> K</w:t>
      </w:r>
      <w:r w:rsidRPr="00422E77">
        <w:rPr>
          <w:b/>
        </w:rPr>
        <w:t>ono 5-nenkan, minasan wa watashi ni nihongo o oshiete kuremashita.</w:t>
      </w:r>
    </w:p>
    <w:p w14:paraId="5BB11332" w14:textId="24D52B55" w:rsidR="00CB30AF" w:rsidRDefault="00CB30AF" w:rsidP="005F6C7E">
      <w:pPr>
        <w:rPr>
          <w:rFonts w:ascii="ＭＳ 明朝" w:eastAsia="ＭＳ 明朝" w:hAnsi="ＭＳ 明朝" w:cs="ＭＳ 明朝"/>
        </w:rPr>
      </w:pPr>
    </w:p>
    <w:p w14:paraId="5ECEC12B" w14:textId="08836751" w:rsidR="00CB30AF" w:rsidRPr="00CB30AF" w:rsidRDefault="00CB30AF" w:rsidP="005F6C7E">
      <w:pPr>
        <w:rPr>
          <w:rFonts w:asciiTheme="majorHAnsi" w:hAnsiTheme="majorHAnsi" w:cstheme="majorHAnsi"/>
        </w:rPr>
      </w:pPr>
      <w:r w:rsidRPr="00CB30AF">
        <w:rPr>
          <w:rFonts w:asciiTheme="majorHAnsi" w:hAnsiTheme="majorHAnsi" w:cstheme="majorHAnsi"/>
        </w:rPr>
        <w:t xml:space="preserve">Well. I learned various Japanese. For example, "Oh my god. I can't believe it!" and "that's disgusting" and "good job!" and "yume wo jitsugensuru." You were accommodating from day one! Like those, I have learned so many things from you, whether about Japanese culture or your perspectives in life. </w:t>
      </w:r>
    </w:p>
    <w:p w14:paraId="59C1C39E" w14:textId="319D2180" w:rsidR="00CB30AF" w:rsidRPr="00422E77" w:rsidRDefault="008669C0" w:rsidP="005F6C7E">
      <w:pPr>
        <w:rPr>
          <w:b/>
        </w:rPr>
      </w:pPr>
      <w:r>
        <w:t xml:space="preserve"> </w:t>
      </w:r>
      <w:r w:rsidR="00CB30AF" w:rsidRPr="00422E77">
        <w:rPr>
          <w:b/>
        </w:rPr>
        <w:t>Iroirona nihongo o manabimashita. Tatoeba,`nante kotoda. Shinjirarenai!' Sosh</w:t>
      </w:r>
      <w:r w:rsidRPr="00422E77">
        <w:rPr>
          <w:b/>
        </w:rPr>
        <w:t>ite `kimui</w:t>
      </w:r>
      <w:r w:rsidR="00CB30AF" w:rsidRPr="00422E77">
        <w:rPr>
          <w:b/>
        </w:rPr>
        <w:t>' soshite `yoi shigotodesu!' To `yume wo jitsugen suru'. Ana</w:t>
      </w:r>
      <w:r w:rsidRPr="00422E77">
        <w:rPr>
          <w:b/>
        </w:rPr>
        <w:t>tagata wa shonichi kara ukeirete kure mashita</w:t>
      </w:r>
      <w:r w:rsidR="00CB30AF" w:rsidRPr="00422E77">
        <w:rPr>
          <w:b/>
        </w:rPr>
        <w:t>! Sonoyōni, nihon'nobunka ya jinseikan nado, takusan no koto o anata</w:t>
      </w:r>
      <w:r w:rsidRPr="00422E77">
        <w:rPr>
          <w:b/>
        </w:rPr>
        <w:t>tachi</w:t>
      </w:r>
      <w:r w:rsidR="00CB30AF" w:rsidRPr="00422E77">
        <w:rPr>
          <w:b/>
        </w:rPr>
        <w:t xml:space="preserve"> kara manabimashita.</w:t>
      </w:r>
    </w:p>
    <w:p w14:paraId="690A9E79" w14:textId="762B2C26" w:rsidR="00CB30AF" w:rsidRPr="00CB30AF" w:rsidRDefault="00CB30AF" w:rsidP="00CB30AF">
      <w:pPr>
        <w:tabs>
          <w:tab w:val="left" w:pos="660"/>
          <w:tab w:val="left" w:pos="1320"/>
          <w:tab w:val="left" w:pos="1980"/>
          <w:tab w:val="left" w:pos="2640"/>
          <w:tab w:val="left" w:pos="3300"/>
          <w:tab w:val="left" w:pos="3960"/>
          <w:tab w:val="left" w:pos="4620"/>
          <w:tab w:val="left" w:pos="5280"/>
          <w:tab w:val="left" w:pos="5940"/>
          <w:tab w:val="left" w:pos="6600"/>
          <w:tab w:val="left" w:pos="7260"/>
          <w:tab w:val="left" w:pos="7920"/>
          <w:tab w:val="left" w:pos="8580"/>
          <w:tab w:val="left" w:pos="9240"/>
          <w:tab w:val="left" w:pos="9900"/>
          <w:tab w:val="left" w:pos="10560"/>
          <w:tab w:val="left" w:pos="11220"/>
          <w:tab w:val="left" w:pos="11880"/>
          <w:tab w:val="left" w:pos="12540"/>
          <w:tab w:val="left" w:pos="13200"/>
          <w:tab w:val="left" w:pos="13860"/>
          <w:tab w:val="left" w:pos="14520"/>
          <w:tab w:val="left" w:pos="15180"/>
          <w:tab w:val="left" w:pos="15840"/>
          <w:tab w:val="left" w:pos="16500"/>
          <w:tab w:val="left" w:pos="17160"/>
          <w:tab w:val="left" w:pos="17820"/>
          <w:tab w:val="left" w:pos="18480"/>
          <w:tab w:val="left" w:pos="19140"/>
          <w:tab w:val="left" w:pos="19800"/>
          <w:tab w:val="left" w:pos="20460"/>
          <w:tab w:val="left" w:pos="21120"/>
        </w:tabs>
        <w:autoSpaceDE w:val="0"/>
        <w:autoSpaceDN w:val="0"/>
        <w:adjustRightInd w:val="0"/>
        <w:spacing w:after="0" w:line="240" w:lineRule="auto"/>
        <w:rPr>
          <w:rFonts w:asciiTheme="majorHAnsi" w:eastAsia="メイリオ" w:hAnsiTheme="majorHAnsi" w:cs="メイリオ"/>
        </w:rPr>
      </w:pPr>
      <w:r w:rsidRPr="00BB6664">
        <w:rPr>
          <w:rFonts w:asciiTheme="majorHAnsi" w:eastAsia="メイリオ" w:hAnsiTheme="majorHAnsi" w:cs="メイリオ"/>
        </w:rPr>
        <w:t>I feel</w:t>
      </w:r>
      <w:r>
        <w:rPr>
          <w:rFonts w:asciiTheme="majorHAnsi" w:eastAsia="メイリオ" w:hAnsiTheme="majorHAnsi" w:cs="メイリオ"/>
        </w:rPr>
        <w:t xml:space="preserve"> fortunate to have had the chanc</w:t>
      </w:r>
      <w:r w:rsidRPr="00BB6664">
        <w:rPr>
          <w:rFonts w:asciiTheme="majorHAnsi" w:eastAsia="メイリオ" w:hAnsiTheme="majorHAnsi" w:cs="メイリオ"/>
        </w:rPr>
        <w:t>e</w:t>
      </w:r>
      <w:r>
        <w:rPr>
          <w:rFonts w:asciiTheme="majorHAnsi" w:eastAsia="メイリオ" w:hAnsiTheme="majorHAnsi" w:cs="メイリオ"/>
        </w:rPr>
        <w:t xml:space="preserve"> </w:t>
      </w:r>
      <w:r w:rsidRPr="00BB6664">
        <w:rPr>
          <w:rFonts w:asciiTheme="majorHAnsi" w:eastAsia="メイリオ" w:hAnsiTheme="majorHAnsi" w:cs="メイリオ"/>
        </w:rPr>
        <w:t xml:space="preserve">to </w:t>
      </w:r>
      <w:r>
        <w:rPr>
          <w:rFonts w:asciiTheme="majorHAnsi" w:eastAsia="メイリオ" w:hAnsiTheme="majorHAnsi" w:cs="メイリオ"/>
        </w:rPr>
        <w:t xml:space="preserve">meet all of you and to </w:t>
      </w:r>
      <w:r w:rsidRPr="00BB6664">
        <w:rPr>
          <w:rFonts w:asciiTheme="majorHAnsi" w:eastAsia="メイリオ" w:hAnsiTheme="majorHAnsi" w:cs="メイリオ"/>
        </w:rPr>
        <w:t xml:space="preserve">be your teacher. For the past five years, I have </w:t>
      </w:r>
      <w:r>
        <w:rPr>
          <w:rFonts w:asciiTheme="majorHAnsi" w:eastAsia="メイリオ" w:hAnsiTheme="majorHAnsi" w:cs="メイリオ"/>
        </w:rPr>
        <w:t>witnessed</w:t>
      </w:r>
      <w:r w:rsidRPr="00BB6664">
        <w:rPr>
          <w:rFonts w:asciiTheme="majorHAnsi" w:eastAsia="メイリオ" w:hAnsiTheme="majorHAnsi" w:cs="メイリオ"/>
        </w:rPr>
        <w:t xml:space="preserve"> </w:t>
      </w:r>
      <w:r>
        <w:rPr>
          <w:rFonts w:asciiTheme="majorHAnsi" w:eastAsia="メイリオ" w:hAnsiTheme="majorHAnsi" w:cs="メイリオ"/>
        </w:rPr>
        <w:t xml:space="preserve">some of </w:t>
      </w:r>
      <w:r w:rsidRPr="00BB6664">
        <w:rPr>
          <w:rFonts w:asciiTheme="majorHAnsi" w:eastAsia="メイリオ" w:hAnsiTheme="majorHAnsi" w:cs="メイリオ"/>
        </w:rPr>
        <w:t xml:space="preserve">your growth in your academic life and personal life. </w:t>
      </w:r>
      <w:r>
        <w:rPr>
          <w:rFonts w:asciiTheme="majorHAnsi" w:eastAsia="メイリオ" w:hAnsiTheme="majorHAnsi" w:cs="メイリオ"/>
        </w:rPr>
        <w:t xml:space="preserve">I have seen </w:t>
      </w:r>
      <w:r w:rsidRPr="00BB6664">
        <w:rPr>
          <w:rFonts w:asciiTheme="majorHAnsi" w:eastAsia="メイリオ" w:hAnsiTheme="majorHAnsi" w:cs="メイリオ"/>
        </w:rPr>
        <w:t xml:space="preserve">how much you are becoming such </w:t>
      </w:r>
      <w:r>
        <w:rPr>
          <w:rFonts w:asciiTheme="majorHAnsi" w:eastAsia="メイリオ" w:hAnsiTheme="majorHAnsi" w:cs="メイリオ"/>
        </w:rPr>
        <w:t>outstand</w:t>
      </w:r>
      <w:r w:rsidRPr="00BB6664">
        <w:rPr>
          <w:rFonts w:asciiTheme="majorHAnsi" w:eastAsia="メイリオ" w:hAnsiTheme="majorHAnsi" w:cs="メイリオ"/>
        </w:rPr>
        <w:t xml:space="preserve">ing </w:t>
      </w:r>
      <w:r>
        <w:rPr>
          <w:rFonts w:asciiTheme="majorHAnsi" w:eastAsia="メイリオ" w:hAnsiTheme="majorHAnsi" w:cs="メイリオ"/>
        </w:rPr>
        <w:t xml:space="preserve">unique </w:t>
      </w:r>
      <w:r w:rsidRPr="00BB6664">
        <w:rPr>
          <w:rFonts w:asciiTheme="majorHAnsi" w:eastAsia="メイリオ" w:hAnsiTheme="majorHAnsi" w:cs="メイリオ"/>
        </w:rPr>
        <w:t>individuals. I've been so impressed by your perspectives</w:t>
      </w:r>
      <w:r>
        <w:rPr>
          <w:rFonts w:asciiTheme="majorHAnsi" w:eastAsia="メイリオ" w:hAnsiTheme="majorHAnsi" w:cs="メイリオ"/>
        </w:rPr>
        <w:t xml:space="preserve">, </w:t>
      </w:r>
      <w:r w:rsidRPr="00BB6664">
        <w:rPr>
          <w:rFonts w:asciiTheme="majorHAnsi" w:eastAsia="メイリオ" w:hAnsiTheme="majorHAnsi" w:cs="メイリオ"/>
        </w:rPr>
        <w:t>op</w:t>
      </w:r>
      <w:r>
        <w:rPr>
          <w:rFonts w:asciiTheme="majorHAnsi" w:eastAsia="メイリオ" w:hAnsiTheme="majorHAnsi" w:cs="メイリオ"/>
        </w:rPr>
        <w:t>inions, and works</w:t>
      </w:r>
      <w:r w:rsidRPr="00BB6664">
        <w:rPr>
          <w:rFonts w:asciiTheme="majorHAnsi" w:eastAsia="メイリオ" w:hAnsiTheme="majorHAnsi" w:cs="メイリオ"/>
        </w:rPr>
        <w:t xml:space="preserve">. I know that you will go on to do great things in this world. </w:t>
      </w:r>
      <w:r>
        <w:rPr>
          <w:rFonts w:asciiTheme="majorHAnsi" w:eastAsia="メイリオ" w:hAnsiTheme="majorHAnsi" w:cs="メイリオ"/>
        </w:rPr>
        <w:t>It has been a great pleasure to teach and know you.</w:t>
      </w:r>
    </w:p>
    <w:p w14:paraId="4A35DCF6" w14:textId="77777777" w:rsidR="008669C0" w:rsidRDefault="008669C0" w:rsidP="005F6C7E">
      <w:pPr>
        <w:rPr>
          <w:rFonts w:ascii="ＭＳ 明朝" w:eastAsia="ＭＳ 明朝" w:hAnsi="ＭＳ 明朝" w:cs="ＭＳ 明朝"/>
        </w:rPr>
      </w:pPr>
    </w:p>
    <w:p w14:paraId="3496DB98" w14:textId="16FB11B7" w:rsidR="00CB30AF" w:rsidRPr="00422E77" w:rsidRDefault="00CB30AF" w:rsidP="005F6C7E">
      <w:pPr>
        <w:rPr>
          <w:b/>
        </w:rPr>
      </w:pPr>
      <w:r w:rsidRPr="00422E77">
        <w:rPr>
          <w:b/>
        </w:rPr>
        <w:t>Minasan ni o ai dekite, sensei ni nareta no wa kōundeshita. Kako 5-nenkan, watashi wa anata no gakugyō to shiseikatsu no seichō no ichibu o mokugeki shite kimashita. Watashi wa anata ga dore dake sono yōn</w:t>
      </w:r>
      <w:r w:rsidR="008669C0" w:rsidRPr="00422E77">
        <w:rPr>
          <w:b/>
        </w:rPr>
        <w:t>a kesshutsu shita yunīkuna hito</w:t>
      </w:r>
      <w:r w:rsidRPr="00422E77">
        <w:rPr>
          <w:b/>
        </w:rPr>
        <w:t xml:space="preserve"> ni natte iru no ka o mitekimashita. Watashi wa anata no shiten, iken, soshite sakuhin ni totemo kanmei o ukemashita. Watashi wa anata ga kono sekai de subarashī koto o</w:t>
      </w:r>
      <w:r w:rsidR="008669C0" w:rsidRPr="00422E77">
        <w:rPr>
          <w:b/>
        </w:rPr>
        <w:t xml:space="preserve"> nashitogeru</w:t>
      </w:r>
      <w:r w:rsidRPr="00422E77">
        <w:rPr>
          <w:b/>
        </w:rPr>
        <w:t xml:space="preserve"> shi tsudzukeru koto o shitte imasu. Anata</w:t>
      </w:r>
      <w:r w:rsidR="008669C0" w:rsidRPr="00422E77">
        <w:rPr>
          <w:b/>
        </w:rPr>
        <w:t>tachi</w:t>
      </w:r>
      <w:r w:rsidRPr="00422E77">
        <w:rPr>
          <w:b/>
        </w:rPr>
        <w:t xml:space="preserve"> o oshie, </w:t>
      </w:r>
      <w:r w:rsidR="008669C0" w:rsidRPr="00422E77">
        <w:rPr>
          <w:b/>
        </w:rPr>
        <w:t>shiru koto wa ōkina yorokobideshita</w:t>
      </w:r>
      <w:r w:rsidRPr="00422E77">
        <w:rPr>
          <w:b/>
        </w:rPr>
        <w:t>.</w:t>
      </w:r>
    </w:p>
    <w:p w14:paraId="0B8C640C" w14:textId="1E1AC4A3" w:rsidR="005F6C7E" w:rsidRDefault="005F6C7E" w:rsidP="005F6C7E"/>
    <w:p w14:paraId="03F6578B" w14:textId="1C891710" w:rsidR="008669C0" w:rsidRDefault="008669C0" w:rsidP="005F6C7E"/>
    <w:p w14:paraId="524670B1" w14:textId="77777777" w:rsidR="008669C0" w:rsidRPr="005F6C7E" w:rsidRDefault="008669C0" w:rsidP="005F6C7E"/>
    <w:p w14:paraId="7688F162" w14:textId="4E834C81" w:rsidR="00CB30AF" w:rsidRPr="008669C0" w:rsidRDefault="00CB30AF" w:rsidP="005F6C7E">
      <w:pPr>
        <w:rPr>
          <w:rFonts w:asciiTheme="majorHAnsi" w:hAnsiTheme="majorHAnsi" w:cstheme="majorHAnsi"/>
        </w:rPr>
      </w:pPr>
      <w:r w:rsidRPr="00CB30AF">
        <w:rPr>
          <w:rFonts w:asciiTheme="majorHAnsi" w:hAnsiTheme="majorHAnsi" w:cstheme="majorHAnsi"/>
        </w:rPr>
        <w:lastRenderedPageBreak/>
        <w:t xml:space="preserve">I am also grateful that even with our short conversation in class, along the hallway, in the cafeteria, during the Forestopia festival, during waraji excursion, during the ski trip, and even by checking your essays, I could get to know little pieces of you. I feel that I have come to know more about you, and I will miss you all more than I could say.  I will surely miss your smiles, laughter, hearing your stories, watching your eyes light up when talking about your passions, your energy inside the classroom, and many more. </w:t>
      </w:r>
    </w:p>
    <w:p w14:paraId="0A7B5E74" w14:textId="205FF4C4" w:rsidR="00CB30AF" w:rsidRPr="00422E77" w:rsidRDefault="00CB30AF" w:rsidP="005F6C7E">
      <w:pPr>
        <w:rPr>
          <w:b/>
        </w:rPr>
      </w:pPr>
      <w:r w:rsidRPr="00422E77">
        <w:rPr>
          <w:b/>
        </w:rPr>
        <w:t>Mata, kurasu de no mijikai kaiwa, rōka, kafeteria, foresuto</w:t>
      </w:r>
      <w:r w:rsidR="008669C0" w:rsidRPr="00422E77">
        <w:rPr>
          <w:b/>
        </w:rPr>
        <w:t>piafesutibaru, warajiensoku, sukī</w:t>
      </w:r>
      <w:r w:rsidRPr="00422E77">
        <w:rPr>
          <w:b/>
        </w:rPr>
        <w:t xml:space="preserve">, soshite essei o chekku suru kotode sae, watashi wa ikutsu ka no chīsana danpen o shiru koto ga dekita </w:t>
      </w:r>
      <w:r w:rsidR="008669C0" w:rsidRPr="00422E77">
        <w:rPr>
          <w:b/>
        </w:rPr>
        <w:t>koto ni kansha shite imasu</w:t>
      </w:r>
      <w:r w:rsidRPr="00422E77">
        <w:rPr>
          <w:b/>
        </w:rPr>
        <w:t>. Watashi wa anata no koto o motto shiru yō ni natta to kanjite imasu, soshite w</w:t>
      </w:r>
      <w:r w:rsidR="008669C0" w:rsidRPr="00422E77">
        <w:rPr>
          <w:b/>
        </w:rPr>
        <w:t xml:space="preserve">atashi wa </w:t>
      </w:r>
      <w:r w:rsidRPr="00422E77">
        <w:rPr>
          <w:b/>
        </w:rPr>
        <w:t>anata</w:t>
      </w:r>
      <w:r w:rsidR="008669C0" w:rsidRPr="00422E77">
        <w:rPr>
          <w:b/>
        </w:rPr>
        <w:t>tachi</w:t>
      </w:r>
      <w:r w:rsidRPr="00422E77">
        <w:rPr>
          <w:b/>
        </w:rPr>
        <w:t xml:space="preserve"> o koishiku omou</w:t>
      </w:r>
      <w:r w:rsidR="008669C0" w:rsidRPr="00422E77">
        <w:rPr>
          <w:b/>
        </w:rPr>
        <w:t>deshou. Anatanoegao, waraigoe,-h</w:t>
      </w:r>
      <w:r w:rsidRPr="00422E77">
        <w:rPr>
          <w:b/>
        </w:rPr>
        <w:t>anashi o kii tari, jōnetsu ya kyōshitsu-nai no enerugī ni tsuite hanasu toki ni me o kagayaka se tari suru no o mir</w:t>
      </w:r>
      <w:r w:rsidR="008669C0" w:rsidRPr="00422E77">
        <w:rPr>
          <w:b/>
        </w:rPr>
        <w:t>enaku naru no ga samishiidesu</w:t>
      </w:r>
      <w:r w:rsidRPr="00422E77">
        <w:rPr>
          <w:b/>
        </w:rPr>
        <w:t>.</w:t>
      </w:r>
    </w:p>
    <w:p w14:paraId="4E20359D" w14:textId="77777777" w:rsidR="00CB30AF" w:rsidRDefault="00CB30AF" w:rsidP="005F6C7E">
      <w:pPr>
        <w:rPr>
          <w:rFonts w:ascii="ＭＳ 明朝" w:eastAsia="ＭＳ 明朝" w:hAnsi="ＭＳ 明朝" w:cs="ＭＳ 明朝"/>
        </w:rPr>
      </w:pPr>
    </w:p>
    <w:p w14:paraId="685F75AA" w14:textId="08F1A7BA" w:rsidR="005F6C7E" w:rsidRDefault="00CB30AF" w:rsidP="008669C0">
      <w:pPr>
        <w:rPr>
          <w:rFonts w:ascii="ＭＳ 明朝" w:eastAsia="ＭＳ 明朝" w:hAnsi="ＭＳ 明朝" w:cs="ＭＳ 明朝"/>
        </w:rPr>
      </w:pPr>
      <w:r w:rsidRPr="00CB30AF">
        <w:rPr>
          <w:rFonts w:asciiTheme="majorHAnsi" w:hAnsiTheme="majorHAnsi" w:cstheme="majorHAnsi"/>
        </w:rPr>
        <w:t xml:space="preserve">As I go back to the Philippines, I will never forget Gokase Secondary School with profound feelings. I say goodbye today with great sadness but also with deep gratitude for the support and friendship you have offered me over the last five years. Thank you for welcoming me and for accepting me into your community. </w:t>
      </w:r>
      <w:r w:rsidRPr="00CB30AF">
        <w:rPr>
          <w:rFonts w:asciiTheme="majorHAnsi" w:hAnsiTheme="majorHAnsi" w:cstheme="majorHAnsi"/>
          <w:lang w:val="en"/>
        </w:rPr>
        <w:t>Thank you for being my student, friend, and my family here in Gokase. Thank you for inspiring me to be better and for changing me for good.</w:t>
      </w:r>
      <w:r w:rsidR="008669C0">
        <w:rPr>
          <w:rFonts w:ascii="ＭＳ 明朝" w:eastAsia="ＭＳ 明朝" w:hAnsi="ＭＳ 明朝" w:cs="ＭＳ 明朝"/>
        </w:rPr>
        <w:t xml:space="preserve"> </w:t>
      </w:r>
    </w:p>
    <w:p w14:paraId="331CD2C1" w14:textId="2DC89FA7" w:rsidR="00CB30AF" w:rsidRPr="00422E77" w:rsidRDefault="00CB30AF" w:rsidP="005F6C7E">
      <w:pPr>
        <w:rPr>
          <w:b/>
        </w:rPr>
      </w:pPr>
      <w:r w:rsidRPr="00422E77">
        <w:rPr>
          <w:b/>
        </w:rPr>
        <w:t>F</w:t>
      </w:r>
      <w:r w:rsidR="008669C0" w:rsidRPr="00422E77">
        <w:rPr>
          <w:b/>
        </w:rPr>
        <w:t>iripin ni kaette mo</w:t>
      </w:r>
      <w:r w:rsidRPr="00422E77">
        <w:rPr>
          <w:b/>
        </w:rPr>
        <w:t xml:space="preserve">, </w:t>
      </w:r>
      <w:r w:rsidR="008669C0" w:rsidRPr="00422E77">
        <w:rPr>
          <w:b/>
        </w:rPr>
        <w:t xml:space="preserve">Manabinomori </w:t>
      </w:r>
      <w:r w:rsidRPr="00422E77">
        <w:rPr>
          <w:b/>
        </w:rPr>
        <w:t xml:space="preserve">o wasureru koto wa arimasen. </w:t>
      </w:r>
      <w:r w:rsidR="008669C0" w:rsidRPr="00422E77">
        <w:rPr>
          <w:b/>
        </w:rPr>
        <w:t xml:space="preserve">Kyo </w:t>
      </w:r>
      <w:r w:rsidRPr="00422E77">
        <w:rPr>
          <w:b/>
        </w:rPr>
        <w:t>wa, kanashimi dakedenaku, kako 5-nenkan ni go shien to go aiko o ta</w:t>
      </w:r>
      <w:bookmarkStart w:id="0" w:name="_GoBack"/>
      <w:bookmarkEnd w:id="0"/>
      <w:r w:rsidRPr="00422E77">
        <w:rPr>
          <w:b/>
        </w:rPr>
        <w:t>mawarimashita koto o kokoroyori kansha mōshiagemasu. Watashi o kangei shi, anata</w:t>
      </w:r>
      <w:r w:rsidR="00A11D72" w:rsidRPr="00422E77">
        <w:rPr>
          <w:b/>
        </w:rPr>
        <w:t>tachi no nakama</w:t>
      </w:r>
      <w:r w:rsidRPr="00422E77">
        <w:rPr>
          <w:b/>
        </w:rPr>
        <w:t xml:space="preserve"> ni watashi o ukeirete kurete arigatō. K</w:t>
      </w:r>
      <w:r w:rsidR="00A11D72" w:rsidRPr="00422E77">
        <w:rPr>
          <w:b/>
        </w:rPr>
        <w:t>oko Gokase de watashi no seito</w:t>
      </w:r>
      <w:r w:rsidRPr="00422E77">
        <w:rPr>
          <w:b/>
        </w:rPr>
        <w:t>, yūjin, soshite watashi no kazoku de ite kurete arigatō. Watashi o yori yoku suru yō ni unagashi, watashi o eikyū ni kaete kurete arigatō.</w:t>
      </w:r>
    </w:p>
    <w:p w14:paraId="7C0C497B" w14:textId="77777777" w:rsidR="00CB30AF" w:rsidRDefault="00CB30AF" w:rsidP="00CB30AF">
      <w:pPr>
        <w:rPr>
          <w:rFonts w:asciiTheme="majorHAnsi" w:hAnsiTheme="majorHAnsi"/>
        </w:rPr>
      </w:pPr>
      <w:r>
        <w:rPr>
          <w:rFonts w:asciiTheme="majorHAnsi" w:hAnsiTheme="majorHAnsi"/>
        </w:rPr>
        <w:t>I hope we will meet again someday wherever in Japan or anywhere else in the world, and that until then, you all stay healthy and happy. I like you all very much, and I will never forget you.</w:t>
      </w:r>
    </w:p>
    <w:p w14:paraId="3131E169" w14:textId="22569C53" w:rsidR="005F6C7E" w:rsidRPr="00422E77" w:rsidRDefault="005F6C7E" w:rsidP="005F6C7E">
      <w:pPr>
        <w:rPr>
          <w:b/>
        </w:rPr>
      </w:pPr>
      <w:r w:rsidRPr="00422E77">
        <w:rPr>
          <w:rFonts w:ascii="ＭＳ 明朝" w:eastAsia="ＭＳ 明朝" w:hAnsi="ＭＳ 明朝" w:cs="ＭＳ 明朝" w:hint="eastAsia"/>
          <w:b/>
        </w:rPr>
        <w:t>いつかまた日本や世界のどこででも会えることを願っています。それまで、皆さんは健康で幸せでいられますように。</w:t>
      </w:r>
      <w:r w:rsidR="00CB30AF" w:rsidRPr="00422E77">
        <w:rPr>
          <w:rFonts w:ascii="ＭＳ 明朝" w:eastAsia="ＭＳ 明朝" w:hAnsi="ＭＳ 明朝" w:cs="ＭＳ 明朝" w:hint="eastAsia"/>
          <w:b/>
        </w:rPr>
        <w:t>私はあなた方全員がとても好きです、そして私はあなた方を決して忘れません</w:t>
      </w:r>
    </w:p>
    <w:p w14:paraId="685BABE0" w14:textId="1DB824FE" w:rsidR="00CB30AF" w:rsidRPr="00422E77" w:rsidRDefault="00CB30AF" w:rsidP="00CB30AF">
      <w:pPr>
        <w:pStyle w:val="HTML"/>
        <w:shd w:val="clear" w:color="auto" w:fill="FFFFFF"/>
        <w:spacing w:line="360" w:lineRule="atLeast"/>
        <w:rPr>
          <w:rFonts w:asciiTheme="minorHAnsi" w:hAnsiTheme="minorHAnsi" w:cstheme="minorHAnsi"/>
          <w:b/>
          <w:sz w:val="22"/>
          <w:szCs w:val="22"/>
        </w:rPr>
      </w:pPr>
      <w:r w:rsidRPr="00422E77">
        <w:rPr>
          <w:rFonts w:asciiTheme="minorHAnsi" w:hAnsiTheme="minorHAnsi" w:cstheme="minorHAnsi"/>
          <w:b/>
          <w:sz w:val="22"/>
          <w:szCs w:val="22"/>
        </w:rPr>
        <w:t>Itsuka ma</w:t>
      </w:r>
      <w:r w:rsidR="00A11D72" w:rsidRPr="00422E77">
        <w:rPr>
          <w:rFonts w:asciiTheme="minorHAnsi" w:hAnsiTheme="minorHAnsi" w:cstheme="minorHAnsi"/>
          <w:b/>
          <w:sz w:val="22"/>
          <w:szCs w:val="22"/>
        </w:rPr>
        <w:t>ta Nihon ya sekai no dokode de</w:t>
      </w:r>
      <w:r w:rsidRPr="00422E77">
        <w:rPr>
          <w:rFonts w:asciiTheme="minorHAnsi" w:hAnsiTheme="minorHAnsi" w:cstheme="minorHAnsi"/>
          <w:b/>
          <w:sz w:val="22"/>
          <w:szCs w:val="22"/>
        </w:rPr>
        <w:t xml:space="preserve"> aeru koto o negatte imasu. Sore made, minasan wa kenkōde shiawasede i raremasu yō ni. </w:t>
      </w:r>
      <w:r w:rsidR="0005506F" w:rsidRPr="00422E77">
        <w:rPr>
          <w:rFonts w:asciiTheme="minorHAnsi" w:hAnsiTheme="minorHAnsi" w:cstheme="minorHAnsi"/>
          <w:b/>
          <w:sz w:val="22"/>
          <w:szCs w:val="22"/>
        </w:rPr>
        <w:t xml:space="preserve">Watashi wa anatagata </w:t>
      </w:r>
      <w:r w:rsidRPr="00422E77">
        <w:rPr>
          <w:rFonts w:asciiTheme="minorHAnsi" w:hAnsiTheme="minorHAnsi" w:cstheme="minorHAnsi"/>
          <w:b/>
          <w:sz w:val="22"/>
          <w:szCs w:val="22"/>
        </w:rPr>
        <w:t>ga totemo sukidesu, soshite watashi wa anatagata o kesshite wasuremasen</w:t>
      </w:r>
    </w:p>
    <w:p w14:paraId="38ED715B" w14:textId="77777777" w:rsidR="00CB30AF" w:rsidRDefault="00CB30AF" w:rsidP="005F6C7E">
      <w:pPr>
        <w:rPr>
          <w:rFonts w:cstheme="minorHAnsi"/>
        </w:rPr>
      </w:pPr>
    </w:p>
    <w:p w14:paraId="3105810D" w14:textId="6D097A1D" w:rsidR="00CB30AF" w:rsidRPr="00CB30AF" w:rsidRDefault="00CB30AF" w:rsidP="005F6C7E">
      <w:pPr>
        <w:rPr>
          <w:rFonts w:asciiTheme="majorHAnsi" w:hAnsiTheme="majorHAnsi"/>
        </w:rPr>
      </w:pPr>
      <w:r>
        <w:rPr>
          <w:rFonts w:asciiTheme="majorHAnsi" w:hAnsiTheme="majorHAnsi"/>
        </w:rPr>
        <w:t>Thank you very much.</w:t>
      </w:r>
    </w:p>
    <w:p w14:paraId="2E33E3B2" w14:textId="0E781D37" w:rsidR="00CB30AF" w:rsidRPr="00422E77" w:rsidRDefault="00CB30AF" w:rsidP="005F6C7E">
      <w:pPr>
        <w:rPr>
          <w:rFonts w:cstheme="minorHAnsi"/>
          <w:b/>
        </w:rPr>
      </w:pPr>
      <w:r w:rsidRPr="00422E77">
        <w:rPr>
          <w:rFonts w:ascii="ＭＳ 明朝" w:eastAsia="ＭＳ 明朝" w:hAnsi="ＭＳ 明朝" w:cs="ＭＳ 明朝" w:hint="eastAsia"/>
          <w:b/>
        </w:rPr>
        <w:t>どうもありがとうございます。</w:t>
      </w:r>
    </w:p>
    <w:p w14:paraId="5DB1B1E7" w14:textId="08227D77" w:rsidR="00CB30AF" w:rsidRPr="00422E77" w:rsidRDefault="00CB30AF" w:rsidP="005F6C7E">
      <w:pPr>
        <w:rPr>
          <w:rFonts w:cstheme="minorHAnsi"/>
          <w:b/>
        </w:rPr>
      </w:pPr>
      <w:r w:rsidRPr="00422E77">
        <w:rPr>
          <w:rFonts w:cstheme="minorHAnsi"/>
          <w:b/>
        </w:rPr>
        <w:t xml:space="preserve"> Dōmo arigatōgozaimasu.</w:t>
      </w:r>
    </w:p>
    <w:p w14:paraId="16A99903" w14:textId="312D202F" w:rsidR="005F6C7E" w:rsidRPr="00422E77" w:rsidRDefault="005F6C7E" w:rsidP="005F6C7E">
      <w:pPr>
        <w:rPr>
          <w:rFonts w:ascii="Watashi wa anatagata" w:hAnsi="Watashi wa anatagata" w:hint="eastAsia"/>
          <w:b/>
        </w:rPr>
      </w:pPr>
    </w:p>
    <w:sectPr w:rsidR="005F6C7E" w:rsidRPr="00422E77" w:rsidSect="005F6C7E">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C142A" w14:textId="77777777" w:rsidR="00200CB9" w:rsidRDefault="00200CB9" w:rsidP="008669C0">
      <w:pPr>
        <w:spacing w:after="0" w:line="240" w:lineRule="auto"/>
      </w:pPr>
      <w:r>
        <w:separator/>
      </w:r>
    </w:p>
  </w:endnote>
  <w:endnote w:type="continuationSeparator" w:id="0">
    <w:p w14:paraId="60E662DF" w14:textId="77777777" w:rsidR="00200CB9" w:rsidRDefault="00200CB9" w:rsidP="00866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メイリオ">
    <w:altName w:val="Meiryo"/>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Watashi wa anatagata">
    <w:altName w:val="Cambria"/>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417C4" w14:textId="77777777" w:rsidR="00200CB9" w:rsidRDefault="00200CB9" w:rsidP="008669C0">
      <w:pPr>
        <w:spacing w:after="0" w:line="240" w:lineRule="auto"/>
      </w:pPr>
      <w:r>
        <w:separator/>
      </w:r>
    </w:p>
  </w:footnote>
  <w:footnote w:type="continuationSeparator" w:id="0">
    <w:p w14:paraId="04087E00" w14:textId="77777777" w:rsidR="00200CB9" w:rsidRDefault="00200CB9" w:rsidP="008669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MzUzNzMwMTU1NzFT0lEKTi0uzszPAykwrAUAzIwRLiwAAAA="/>
  </w:docVars>
  <w:rsids>
    <w:rsidRoot w:val="005F6C7E"/>
    <w:rsid w:val="0005506F"/>
    <w:rsid w:val="00200CB9"/>
    <w:rsid w:val="00422E77"/>
    <w:rsid w:val="005F6C7E"/>
    <w:rsid w:val="008669C0"/>
    <w:rsid w:val="00A11D72"/>
    <w:rsid w:val="00CB30AF"/>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F80F6F"/>
  <w15:chartTrackingRefBased/>
  <w15:docId w15:val="{3AB9C8C8-D88E-4CFA-B04E-2A3A2CE10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ＭＳ 明朝"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F6C7E"/>
    <w:rPr>
      <w:rFonts w:eastAsiaTheme="minorEastAsia"/>
      <w:lang w:val="en-US"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semiHidden/>
    <w:unhideWhenUsed/>
    <w:rsid w:val="00CB3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rPr>
  </w:style>
  <w:style w:type="character" w:customStyle="1" w:styleId="HTML0">
    <w:name w:val="HTML 書式付き (文字)"/>
    <w:basedOn w:val="a0"/>
    <w:link w:val="HTML"/>
    <w:uiPriority w:val="99"/>
    <w:semiHidden/>
    <w:rsid w:val="00CB30AF"/>
    <w:rPr>
      <w:rFonts w:ascii="Courier New" w:eastAsia="Times New Roman" w:hAnsi="Courier New" w:cs="Courier New"/>
      <w:sz w:val="20"/>
      <w:szCs w:val="20"/>
      <w:lang w:eastAsia="en-PH"/>
    </w:rPr>
  </w:style>
  <w:style w:type="character" w:customStyle="1" w:styleId="y2iqfc">
    <w:name w:val="y2iqfc"/>
    <w:basedOn w:val="a0"/>
    <w:rsid w:val="00CB30AF"/>
  </w:style>
  <w:style w:type="paragraph" w:styleId="a3">
    <w:name w:val="header"/>
    <w:basedOn w:val="a"/>
    <w:link w:val="a4"/>
    <w:uiPriority w:val="99"/>
    <w:unhideWhenUsed/>
    <w:rsid w:val="008669C0"/>
    <w:pPr>
      <w:tabs>
        <w:tab w:val="center" w:pos="4680"/>
        <w:tab w:val="right" w:pos="9360"/>
      </w:tabs>
      <w:spacing w:after="0" w:line="240" w:lineRule="auto"/>
    </w:pPr>
  </w:style>
  <w:style w:type="character" w:customStyle="1" w:styleId="a4">
    <w:name w:val="ヘッダー (文字)"/>
    <w:basedOn w:val="a0"/>
    <w:link w:val="a3"/>
    <w:uiPriority w:val="99"/>
    <w:rsid w:val="008669C0"/>
    <w:rPr>
      <w:rFonts w:eastAsiaTheme="minorEastAsia"/>
      <w:lang w:val="en-US" w:eastAsia="ja-JP"/>
    </w:rPr>
  </w:style>
  <w:style w:type="paragraph" w:styleId="a5">
    <w:name w:val="footer"/>
    <w:basedOn w:val="a"/>
    <w:link w:val="a6"/>
    <w:uiPriority w:val="99"/>
    <w:unhideWhenUsed/>
    <w:rsid w:val="008669C0"/>
    <w:pPr>
      <w:tabs>
        <w:tab w:val="center" w:pos="4680"/>
        <w:tab w:val="right" w:pos="9360"/>
      </w:tabs>
      <w:spacing w:after="0" w:line="240" w:lineRule="auto"/>
    </w:pPr>
  </w:style>
  <w:style w:type="character" w:customStyle="1" w:styleId="a6">
    <w:name w:val="フッター (文字)"/>
    <w:basedOn w:val="a0"/>
    <w:link w:val="a5"/>
    <w:uiPriority w:val="99"/>
    <w:rsid w:val="008669C0"/>
    <w:rPr>
      <w:rFonts w:eastAsiaTheme="minorEastAsia"/>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048888">
      <w:bodyDiv w:val="1"/>
      <w:marLeft w:val="0"/>
      <w:marRight w:val="0"/>
      <w:marTop w:val="0"/>
      <w:marBottom w:val="0"/>
      <w:divBdr>
        <w:top w:val="none" w:sz="0" w:space="0" w:color="auto"/>
        <w:left w:val="none" w:sz="0" w:space="0" w:color="auto"/>
        <w:bottom w:val="none" w:sz="0" w:space="0" w:color="auto"/>
        <w:right w:val="none" w:sz="0" w:space="0" w:color="auto"/>
      </w:divBdr>
    </w:div>
    <w:div w:id="162857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2</Pages>
  <Words>738</Words>
  <Characters>4212</Characters>
  <Application>Microsoft Office Word</Application>
  <DocSecurity>0</DocSecurity>
  <Lines>35</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timas Karyll Anne</dc:creator>
  <cp:keywords/>
  <dc:description/>
  <cp:lastModifiedBy>宮崎県教育庁</cp:lastModifiedBy>
  <cp:revision>4</cp:revision>
  <dcterms:created xsi:type="dcterms:W3CDTF">2021-09-07T05:21:00Z</dcterms:created>
  <dcterms:modified xsi:type="dcterms:W3CDTF">2021-09-24T08:03:00Z</dcterms:modified>
</cp:coreProperties>
</file>